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1FE983D" w14:textId="77777777" w:rsidR="0019370E" w:rsidRPr="00705E44" w:rsidRDefault="003A2028">
      <w:pPr>
        <w:jc w:val="center"/>
        <w:rPr>
          <w:rFonts w:eastAsia="Times"/>
          <w:b/>
          <w:sz w:val="32"/>
          <w:szCs w:val="32"/>
        </w:rPr>
      </w:pPr>
      <w:r w:rsidRPr="00705E44">
        <w:rPr>
          <w:rFonts w:eastAsia="Times"/>
          <w:b/>
          <w:sz w:val="32"/>
          <w:szCs w:val="32"/>
        </w:rPr>
        <w:t>MEDICAL &amp; INFORMATION RELEASE FORM</w:t>
      </w:r>
    </w:p>
    <w:p w14:paraId="0F2338DA" w14:textId="77777777" w:rsidR="0019370E" w:rsidRPr="00705E44" w:rsidRDefault="0019370E">
      <w:pPr>
        <w:rPr>
          <w:rFonts w:eastAsia="Times"/>
          <w:b/>
          <w:sz w:val="28"/>
          <w:szCs w:val="28"/>
        </w:rPr>
      </w:pPr>
    </w:p>
    <w:tbl>
      <w:tblPr>
        <w:tblStyle w:val="a"/>
        <w:tblW w:w="1101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16"/>
      </w:tblGrid>
      <w:tr w:rsidR="0019370E" w:rsidRPr="00705E44" w14:paraId="5FF5A711" w14:textId="77777777">
        <w:tc>
          <w:tcPr>
            <w:tcW w:w="11016" w:type="dxa"/>
          </w:tcPr>
          <w:p w14:paraId="5548AAC2" w14:textId="77777777" w:rsidR="0019370E" w:rsidRPr="00705E44" w:rsidRDefault="0019370E">
            <w:pPr>
              <w:spacing w:line="360" w:lineRule="auto"/>
              <w:contextualSpacing w:val="0"/>
              <w:rPr>
                <w:rFonts w:eastAsia="Times"/>
                <w:b/>
              </w:rPr>
            </w:pPr>
          </w:p>
          <w:p w14:paraId="5FCBAAB8" w14:textId="77777777" w:rsidR="0019370E" w:rsidRPr="00705E44" w:rsidRDefault="003A2028" w:rsidP="00705E44">
            <w:pPr>
              <w:spacing w:line="360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  <w:b/>
              </w:rPr>
              <w:t>Student Name:</w:t>
            </w:r>
            <w:r w:rsidRPr="00705E44">
              <w:rPr>
                <w:rFonts w:eastAsia="Times"/>
              </w:rPr>
              <w:t xml:space="preserve"> ______</w:t>
            </w:r>
            <w:r w:rsidR="00705E44" w:rsidRPr="00705E44">
              <w:rPr>
                <w:rFonts w:eastAsia="Times"/>
              </w:rPr>
              <w:t>_______________________</w:t>
            </w:r>
            <w:r w:rsidRPr="00705E44">
              <w:rPr>
                <w:rFonts w:eastAsia="Times"/>
              </w:rPr>
              <w:t>_</w:t>
            </w:r>
            <w:r w:rsidR="00705E44" w:rsidRPr="00705E44">
              <w:rPr>
                <w:rFonts w:eastAsia="Times"/>
              </w:rPr>
              <w:t>_      ______________________     ________</w:t>
            </w:r>
            <w:r w:rsidRPr="00705E44">
              <w:rPr>
                <w:rFonts w:eastAsia="Times"/>
              </w:rPr>
              <w:t>____</w:t>
            </w:r>
          </w:p>
          <w:p w14:paraId="2361314F" w14:textId="77777777" w:rsidR="0019370E" w:rsidRPr="00705E44" w:rsidRDefault="003A2028" w:rsidP="00705E44">
            <w:pPr>
              <w:spacing w:line="360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  <w:t>Last</w:t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="00705E44" w:rsidRPr="00705E44">
              <w:rPr>
                <w:rFonts w:eastAsia="Times"/>
              </w:rPr>
              <w:t xml:space="preserve">             First</w:t>
            </w:r>
            <w:r w:rsidR="00705E44" w:rsidRPr="00705E44">
              <w:rPr>
                <w:rFonts w:eastAsia="Times"/>
              </w:rPr>
              <w:tab/>
            </w:r>
            <w:r w:rsidR="00705E44" w:rsidRPr="00705E44">
              <w:rPr>
                <w:rFonts w:eastAsia="Times"/>
              </w:rPr>
              <w:tab/>
              <w:t xml:space="preserve">            </w:t>
            </w:r>
            <w:r w:rsidRPr="00705E44">
              <w:rPr>
                <w:rFonts w:eastAsia="Times"/>
              </w:rPr>
              <w:t>Middle Initial</w:t>
            </w:r>
          </w:p>
          <w:p w14:paraId="62AD5CB8" w14:textId="77777777" w:rsidR="0019370E" w:rsidRPr="00705E44" w:rsidRDefault="003A2028" w:rsidP="006F240F">
            <w:pPr>
              <w:spacing w:line="276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</w:rPr>
              <w:t xml:space="preserve"> </w:t>
            </w:r>
            <w:r w:rsidRPr="00705E44">
              <w:rPr>
                <w:rFonts w:eastAsia="Times"/>
                <w:b/>
              </w:rPr>
              <w:t>Mailing Address:</w:t>
            </w:r>
            <w:r w:rsidR="00705E44" w:rsidRPr="00705E44">
              <w:rPr>
                <w:rFonts w:eastAsia="Times"/>
              </w:rPr>
              <w:t xml:space="preserve"> ______________________     _____________</w:t>
            </w:r>
            <w:r w:rsidRPr="00705E44">
              <w:rPr>
                <w:rFonts w:eastAsia="Times"/>
              </w:rPr>
              <w:t>__</w:t>
            </w:r>
            <w:r w:rsidR="00705E44" w:rsidRPr="00705E44">
              <w:rPr>
                <w:rFonts w:eastAsia="Times"/>
              </w:rPr>
              <w:t>_____________________     __</w:t>
            </w:r>
            <w:r w:rsidRPr="00705E44">
              <w:rPr>
                <w:rFonts w:eastAsia="Times"/>
              </w:rPr>
              <w:t>_________</w:t>
            </w:r>
          </w:p>
          <w:p w14:paraId="2FCAE173" w14:textId="77777777" w:rsidR="0019370E" w:rsidRPr="00705E44" w:rsidRDefault="00705E44" w:rsidP="006F240F">
            <w:pPr>
              <w:spacing w:line="276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  <w:t xml:space="preserve"> House number</w:t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  <w:t>Street</w:t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  <w:t xml:space="preserve">      </w:t>
            </w:r>
            <w:r w:rsidR="003A2028" w:rsidRPr="00705E44">
              <w:rPr>
                <w:rFonts w:eastAsia="Times"/>
              </w:rPr>
              <w:t>Apt. No.</w:t>
            </w:r>
          </w:p>
          <w:p w14:paraId="1537D41E" w14:textId="77777777" w:rsidR="0019370E" w:rsidRPr="00705E44" w:rsidRDefault="003A2028" w:rsidP="006F240F">
            <w:pPr>
              <w:spacing w:line="276" w:lineRule="auto"/>
              <w:ind w:left="720" w:firstLine="720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</w:rPr>
              <w:t>__________________________    ________________________               _______________</w:t>
            </w:r>
          </w:p>
          <w:p w14:paraId="19D1467D" w14:textId="77777777" w:rsidR="0019370E" w:rsidRPr="00705E44" w:rsidRDefault="003A2028" w:rsidP="006F240F">
            <w:pPr>
              <w:spacing w:line="360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  <w:t>City</w:t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  <w:t>State</w:t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</w:r>
            <w:r w:rsidRPr="00705E44">
              <w:rPr>
                <w:rFonts w:eastAsia="Times"/>
              </w:rPr>
              <w:tab/>
              <w:t xml:space="preserve"> </w:t>
            </w:r>
            <w:r w:rsidR="00F8344C">
              <w:rPr>
                <w:rFonts w:eastAsia="Times"/>
              </w:rPr>
              <w:t xml:space="preserve">               </w:t>
            </w:r>
            <w:r w:rsidRPr="00705E44">
              <w:rPr>
                <w:rFonts w:eastAsia="Times"/>
              </w:rPr>
              <w:t>Zip Code</w:t>
            </w:r>
          </w:p>
          <w:p w14:paraId="0C89D6BF" w14:textId="77777777" w:rsidR="00705E44" w:rsidRPr="00705E44" w:rsidRDefault="003A2028" w:rsidP="006F240F">
            <w:pPr>
              <w:spacing w:line="480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  <w:b/>
              </w:rPr>
              <w:t>Date of Birth:</w:t>
            </w:r>
            <w:r w:rsidRPr="00705E44">
              <w:rPr>
                <w:rFonts w:eastAsia="Times"/>
              </w:rPr>
              <w:t xml:space="preserve"> ____</w:t>
            </w:r>
            <w:r w:rsidR="003776C5" w:rsidRPr="00705E44">
              <w:rPr>
                <w:rFonts w:eastAsia="Times"/>
              </w:rPr>
              <w:t>_____</w:t>
            </w:r>
            <w:r w:rsidRPr="00705E44">
              <w:rPr>
                <w:rFonts w:eastAsia="Times"/>
              </w:rPr>
              <w:t xml:space="preserve">_____    </w:t>
            </w:r>
            <w:r w:rsidR="00705E44" w:rsidRPr="00705E44">
              <w:rPr>
                <w:rFonts w:eastAsia="Times"/>
              </w:rPr>
              <w:t xml:space="preserve">                            </w:t>
            </w:r>
            <w:r w:rsidRPr="00705E44">
              <w:rPr>
                <w:rFonts w:eastAsia="Times"/>
              </w:rPr>
              <w:t xml:space="preserve"> </w:t>
            </w:r>
            <w:r w:rsidRPr="00705E44">
              <w:rPr>
                <w:rFonts w:eastAsia="Times"/>
                <w:b/>
              </w:rPr>
              <w:t>Home number</w:t>
            </w:r>
            <w:r w:rsidR="00705E44" w:rsidRPr="00705E44">
              <w:rPr>
                <w:rFonts w:eastAsia="Times"/>
              </w:rPr>
              <w:t xml:space="preserve">: </w:t>
            </w:r>
            <w:r w:rsidRPr="00705E44">
              <w:rPr>
                <w:rFonts w:eastAsia="Times"/>
              </w:rPr>
              <w:t xml:space="preserve">(  </w:t>
            </w:r>
            <w:r w:rsidR="00705E44" w:rsidRPr="00705E44">
              <w:rPr>
                <w:rFonts w:eastAsia="Times"/>
              </w:rPr>
              <w:t xml:space="preserve">      )______________________  </w:t>
            </w:r>
          </w:p>
          <w:p w14:paraId="1F000CBE" w14:textId="77777777" w:rsidR="0019370E" w:rsidRPr="006F240F" w:rsidRDefault="003A2028" w:rsidP="006F240F">
            <w:pPr>
              <w:spacing w:line="480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  <w:b/>
              </w:rPr>
              <w:t>Work/Cell:</w:t>
            </w:r>
            <w:r w:rsidRPr="00705E44">
              <w:rPr>
                <w:rFonts w:eastAsia="Times"/>
              </w:rPr>
              <w:t xml:space="preserve"> </w:t>
            </w:r>
            <w:r w:rsidR="00705E44" w:rsidRPr="00705E44">
              <w:rPr>
                <w:b/>
              </w:rPr>
              <w:t xml:space="preserve"> </w:t>
            </w:r>
            <w:r w:rsidR="00705E44" w:rsidRPr="006F240F">
              <w:t xml:space="preserve">Mother    </w:t>
            </w:r>
            <w:r w:rsidR="00705E44" w:rsidRPr="006F240F">
              <w:t xml:space="preserve"> Father   </w:t>
            </w:r>
            <w:r w:rsidR="00705E44" w:rsidRPr="006F240F">
              <w:t> Guardian</w:t>
            </w:r>
            <w:r w:rsidR="00705E44" w:rsidRPr="00705E44">
              <w:rPr>
                <w:b/>
              </w:rPr>
              <w:t xml:space="preserve">   </w:t>
            </w:r>
            <w:r w:rsidRPr="00705E44">
              <w:rPr>
                <w:rFonts w:eastAsia="Times"/>
              </w:rPr>
              <w:t xml:space="preserve">(         )____________________ </w:t>
            </w:r>
          </w:p>
        </w:tc>
      </w:tr>
    </w:tbl>
    <w:p w14:paraId="6E173368" w14:textId="77777777" w:rsidR="0019370E" w:rsidRPr="00705E44" w:rsidRDefault="0019370E">
      <w:pPr>
        <w:rPr>
          <w:rFonts w:eastAsia="Times"/>
          <w:b/>
        </w:rPr>
      </w:pPr>
    </w:p>
    <w:tbl>
      <w:tblPr>
        <w:tblStyle w:val="a0"/>
        <w:tblW w:w="1101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16"/>
      </w:tblGrid>
      <w:tr w:rsidR="0019370E" w:rsidRPr="00705E44" w14:paraId="19CF4EC5" w14:textId="77777777">
        <w:tc>
          <w:tcPr>
            <w:tcW w:w="11016" w:type="dxa"/>
          </w:tcPr>
          <w:p w14:paraId="0B1BFCC5" w14:textId="77777777" w:rsidR="0019370E" w:rsidRPr="00705E44" w:rsidRDefault="0019370E">
            <w:pPr>
              <w:tabs>
                <w:tab w:val="left" w:pos="0"/>
                <w:tab w:val="right" w:pos="9360"/>
              </w:tabs>
              <w:spacing w:line="360" w:lineRule="auto"/>
              <w:contextualSpacing w:val="0"/>
              <w:rPr>
                <w:rFonts w:eastAsia="Times"/>
                <w:b/>
              </w:rPr>
            </w:pPr>
          </w:p>
          <w:p w14:paraId="4BBCB8E7" w14:textId="77777777" w:rsidR="0019370E" w:rsidRPr="00705E44" w:rsidRDefault="003A2028">
            <w:pPr>
              <w:tabs>
                <w:tab w:val="left" w:pos="0"/>
                <w:tab w:val="right" w:pos="9360"/>
              </w:tabs>
              <w:spacing w:line="360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  <w:b/>
              </w:rPr>
              <w:t>Name of Doctor:</w:t>
            </w:r>
            <w:r w:rsidRPr="00705E44">
              <w:rPr>
                <w:rFonts w:eastAsia="Times"/>
              </w:rPr>
              <w:t>___</w:t>
            </w:r>
            <w:r w:rsidR="006F240F">
              <w:rPr>
                <w:rFonts w:eastAsia="Times"/>
              </w:rPr>
              <w:t>____________________________</w:t>
            </w:r>
            <w:r w:rsidRPr="00705E44">
              <w:rPr>
                <w:rFonts w:eastAsia="Times"/>
              </w:rPr>
              <w:t xml:space="preserve"> </w:t>
            </w:r>
            <w:r w:rsidRPr="00705E44">
              <w:rPr>
                <w:rFonts w:eastAsia="Times"/>
              </w:rPr>
              <w:tab/>
              <w:t xml:space="preserve">             </w:t>
            </w:r>
            <w:r w:rsidRPr="00705E44">
              <w:rPr>
                <w:rFonts w:eastAsia="Times"/>
                <w:b/>
              </w:rPr>
              <w:t>Telephone Number:</w:t>
            </w:r>
            <w:r w:rsidR="006F240F">
              <w:rPr>
                <w:rFonts w:eastAsia="Times"/>
              </w:rPr>
              <w:t xml:space="preserve"> (        ) ______________</w:t>
            </w:r>
          </w:p>
          <w:p w14:paraId="220E5D9F" w14:textId="77777777" w:rsidR="0019370E" w:rsidRPr="00705E44" w:rsidRDefault="0019370E">
            <w:pPr>
              <w:tabs>
                <w:tab w:val="left" w:pos="0"/>
                <w:tab w:val="right" w:pos="9360"/>
              </w:tabs>
              <w:spacing w:line="360" w:lineRule="auto"/>
              <w:contextualSpacing w:val="0"/>
              <w:rPr>
                <w:rFonts w:eastAsia="Times"/>
              </w:rPr>
            </w:pPr>
          </w:p>
          <w:p w14:paraId="1C2A5F3A" w14:textId="77777777" w:rsidR="0019370E" w:rsidRPr="00705E44" w:rsidRDefault="003A2028" w:rsidP="006F240F">
            <w:pPr>
              <w:tabs>
                <w:tab w:val="left" w:pos="0"/>
              </w:tabs>
              <w:spacing w:line="276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  <w:b/>
              </w:rPr>
              <w:t>Address:</w:t>
            </w:r>
            <w:r w:rsidRPr="00705E44">
              <w:rPr>
                <w:rFonts w:eastAsia="Times"/>
              </w:rPr>
              <w:t xml:space="preserve"> ________________________</w:t>
            </w:r>
            <w:r w:rsidR="006F240F">
              <w:rPr>
                <w:rFonts w:eastAsia="Times"/>
              </w:rPr>
              <w:t>__</w:t>
            </w:r>
            <w:r w:rsidRPr="00705E44">
              <w:rPr>
                <w:rFonts w:eastAsia="Times"/>
              </w:rPr>
              <w:t>_____    _____________________      ____</w:t>
            </w:r>
            <w:r w:rsidR="006F240F">
              <w:rPr>
                <w:rFonts w:eastAsia="Times"/>
              </w:rPr>
              <w:t>_______           ________</w:t>
            </w:r>
          </w:p>
          <w:p w14:paraId="2093EBF8" w14:textId="77777777" w:rsidR="0019370E" w:rsidRDefault="003A2028" w:rsidP="006F240F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  <w:rPr>
                <w:rFonts w:eastAsia="Times"/>
              </w:rPr>
            </w:pPr>
            <w:r w:rsidRPr="00705E44">
              <w:rPr>
                <w:rFonts w:eastAsia="Times"/>
              </w:rPr>
              <w:t xml:space="preserve">                                      </w:t>
            </w:r>
            <w:r w:rsidRPr="006F240F">
              <w:rPr>
                <w:rFonts w:eastAsia="Times"/>
              </w:rPr>
              <w:t xml:space="preserve">      Street                          </w:t>
            </w:r>
            <w:r w:rsidR="006F240F" w:rsidRPr="006F240F">
              <w:rPr>
                <w:rFonts w:eastAsia="Times"/>
              </w:rPr>
              <w:t xml:space="preserve">      </w:t>
            </w:r>
            <w:r w:rsidR="006F240F" w:rsidRPr="006F240F">
              <w:rPr>
                <w:rFonts w:eastAsia="Times"/>
              </w:rPr>
              <w:tab/>
              <w:t xml:space="preserve">      </w:t>
            </w:r>
            <w:r w:rsidRPr="006F240F">
              <w:rPr>
                <w:rFonts w:eastAsia="Times"/>
              </w:rPr>
              <w:t xml:space="preserve"> </w:t>
            </w:r>
            <w:r w:rsidR="006F240F" w:rsidRPr="006F240F">
              <w:rPr>
                <w:rFonts w:eastAsia="Times"/>
              </w:rPr>
              <w:t xml:space="preserve">        </w:t>
            </w:r>
            <w:r w:rsidRPr="006F240F">
              <w:rPr>
                <w:rFonts w:eastAsia="Times"/>
              </w:rPr>
              <w:t>City</w:t>
            </w:r>
            <w:r w:rsidR="006F240F" w:rsidRPr="006F240F">
              <w:rPr>
                <w:rFonts w:eastAsia="Times"/>
              </w:rPr>
              <w:t xml:space="preserve">                             </w:t>
            </w:r>
            <w:r w:rsidRPr="006F240F">
              <w:rPr>
                <w:rFonts w:eastAsia="Times"/>
              </w:rPr>
              <w:t xml:space="preserve">State      </w:t>
            </w:r>
            <w:r w:rsidR="006F240F" w:rsidRPr="006F240F">
              <w:rPr>
                <w:rFonts w:eastAsia="Times"/>
              </w:rPr>
              <w:t xml:space="preserve">                 </w:t>
            </w:r>
            <w:r w:rsidRPr="006F240F">
              <w:rPr>
                <w:rFonts w:eastAsia="Times"/>
              </w:rPr>
              <w:t xml:space="preserve"> Zip</w:t>
            </w:r>
          </w:p>
          <w:p w14:paraId="65D04FE6" w14:textId="77777777" w:rsidR="006F240F" w:rsidRPr="006F240F" w:rsidRDefault="006F240F" w:rsidP="006F240F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  <w:rPr>
                <w:rFonts w:eastAsia="Times"/>
                <w:sz w:val="18"/>
                <w:szCs w:val="18"/>
              </w:rPr>
            </w:pPr>
          </w:p>
          <w:p w14:paraId="03961D59" w14:textId="77777777" w:rsidR="0019370E" w:rsidRPr="00705E44" w:rsidRDefault="003A2028" w:rsidP="006F240F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  <w:rPr>
                <w:rFonts w:eastAsia="Times"/>
                <w:b/>
              </w:rPr>
            </w:pPr>
            <w:bookmarkStart w:id="0" w:name="_gjdgxs" w:colFirst="0" w:colLast="0"/>
            <w:bookmarkEnd w:id="0"/>
            <w:r w:rsidRPr="00705E44">
              <w:rPr>
                <w:rFonts w:eastAsia="Times"/>
                <w:b/>
              </w:rPr>
              <w:t>___________________________________________</w:t>
            </w:r>
            <w:r w:rsidR="003776C5" w:rsidRPr="00705E44">
              <w:rPr>
                <w:rFonts w:eastAsia="Times"/>
                <w:b/>
              </w:rPr>
              <w:t xml:space="preserve">                                 </w:t>
            </w:r>
            <w:r w:rsidRPr="00705E44">
              <w:rPr>
                <w:rFonts w:eastAsia="Times"/>
                <w:b/>
              </w:rPr>
              <w:t>_______________________</w:t>
            </w:r>
          </w:p>
          <w:p w14:paraId="30F09D4D" w14:textId="77777777" w:rsidR="0019370E" w:rsidRPr="00705E44" w:rsidRDefault="003776C5" w:rsidP="006F240F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  <w:rPr>
                <w:rFonts w:eastAsia="Times"/>
                <w:b/>
              </w:rPr>
            </w:pPr>
            <w:r w:rsidRPr="00705E44">
              <w:rPr>
                <w:rFonts w:eastAsia="Times"/>
                <w:b/>
              </w:rPr>
              <w:t xml:space="preserve">                   Insurance Company Name                                                                 Policy Number:</w:t>
            </w:r>
          </w:p>
        </w:tc>
      </w:tr>
    </w:tbl>
    <w:p w14:paraId="410D8D18" w14:textId="77777777" w:rsidR="0019370E" w:rsidRPr="00705E44" w:rsidRDefault="0019370E">
      <w:pPr>
        <w:tabs>
          <w:tab w:val="left" w:pos="0"/>
          <w:tab w:val="right" w:pos="9360"/>
        </w:tabs>
        <w:spacing w:line="360" w:lineRule="auto"/>
        <w:rPr>
          <w:rFonts w:eastAsia="Times"/>
          <w:b/>
          <w:sz w:val="20"/>
          <w:szCs w:val="20"/>
        </w:rPr>
      </w:pPr>
    </w:p>
    <w:tbl>
      <w:tblPr>
        <w:tblStyle w:val="a1"/>
        <w:tblW w:w="1101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16"/>
      </w:tblGrid>
      <w:tr w:rsidR="0019370E" w:rsidRPr="00705E44" w14:paraId="7842DEB0" w14:textId="77777777" w:rsidTr="00564E35">
        <w:trPr>
          <w:trHeight w:val="3428"/>
        </w:trPr>
        <w:tc>
          <w:tcPr>
            <w:tcW w:w="11016" w:type="dxa"/>
          </w:tcPr>
          <w:p w14:paraId="3FEAAE08" w14:textId="77777777" w:rsidR="0019370E" w:rsidRPr="00705E44" w:rsidRDefault="0019370E">
            <w:pPr>
              <w:tabs>
                <w:tab w:val="left" w:pos="0"/>
                <w:tab w:val="right" w:pos="9360"/>
              </w:tabs>
              <w:spacing w:line="360" w:lineRule="auto"/>
              <w:contextualSpacing w:val="0"/>
              <w:rPr>
                <w:rFonts w:eastAsia="Times"/>
                <w:b/>
                <w:sz w:val="20"/>
                <w:szCs w:val="20"/>
              </w:rPr>
            </w:pPr>
          </w:p>
          <w:p w14:paraId="29233A5B" w14:textId="77777777" w:rsidR="0019370E" w:rsidRPr="00705E44" w:rsidRDefault="003A2028">
            <w:pPr>
              <w:contextualSpacing w:val="0"/>
              <w:jc w:val="center"/>
              <w:rPr>
                <w:b/>
              </w:rPr>
            </w:pPr>
            <w:r w:rsidRPr="00705E44">
              <w:rPr>
                <w:b/>
              </w:rPr>
              <w:t xml:space="preserve">Please note that in case of an emergency, we will always contact parents / guardians first. </w:t>
            </w:r>
          </w:p>
          <w:p w14:paraId="4782798B" w14:textId="77777777" w:rsidR="003776C5" w:rsidRPr="00705E44" w:rsidRDefault="003A2028">
            <w:pPr>
              <w:contextualSpacing w:val="0"/>
              <w:jc w:val="center"/>
              <w:rPr>
                <w:b/>
              </w:rPr>
            </w:pPr>
            <w:r w:rsidRPr="00705E44">
              <w:rPr>
                <w:b/>
              </w:rPr>
              <w:t>The information below will only be used if parents / guardians cannot be reached.</w:t>
            </w:r>
            <w:r w:rsidR="003776C5" w:rsidRPr="00705E44">
              <w:rPr>
                <w:b/>
              </w:rPr>
              <w:t xml:space="preserve"> </w:t>
            </w:r>
          </w:p>
          <w:p w14:paraId="737DA415" w14:textId="77777777" w:rsidR="0019370E" w:rsidRPr="00705E44" w:rsidRDefault="003776C5">
            <w:pPr>
              <w:contextualSpacing w:val="0"/>
              <w:jc w:val="center"/>
              <w:rPr>
                <w:rFonts w:eastAsia="Times"/>
                <w:b/>
              </w:rPr>
            </w:pPr>
            <w:r w:rsidRPr="00705E44">
              <w:rPr>
                <w:b/>
              </w:rPr>
              <w:t xml:space="preserve">Please provide information of someone other than a parent / guardian. </w:t>
            </w:r>
          </w:p>
          <w:p w14:paraId="360CAA9F" w14:textId="77777777" w:rsidR="0019370E" w:rsidRPr="00705E44" w:rsidRDefault="0019370E">
            <w:pPr>
              <w:tabs>
                <w:tab w:val="left" w:pos="0"/>
                <w:tab w:val="right" w:pos="9360"/>
              </w:tabs>
              <w:spacing w:line="360" w:lineRule="auto"/>
              <w:contextualSpacing w:val="0"/>
              <w:rPr>
                <w:b/>
              </w:rPr>
            </w:pPr>
          </w:p>
          <w:p w14:paraId="1EFA6C4E" w14:textId="77777777" w:rsidR="0019370E" w:rsidRPr="00705E44" w:rsidRDefault="003A2028" w:rsidP="00982693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</w:pPr>
            <w:r w:rsidRPr="00705E44">
              <w:rPr>
                <w:b/>
              </w:rPr>
              <w:t>In case of accident, notify</w:t>
            </w:r>
            <w:r w:rsidRPr="00705E44">
              <w:t xml:space="preserve">: </w:t>
            </w:r>
            <w:r w:rsidRPr="00705E44">
              <w:t xml:space="preserve"> Mr. </w:t>
            </w:r>
            <w:r w:rsidRPr="00705E44">
              <w:t xml:space="preserve"> Mrs. </w:t>
            </w:r>
            <w:r w:rsidRPr="00705E44">
              <w:t> Ms.  ______________________________</w:t>
            </w:r>
            <w:r w:rsidR="00982693">
              <w:t>__________________</w:t>
            </w:r>
          </w:p>
          <w:p w14:paraId="0819BE50" w14:textId="77777777" w:rsidR="0019370E" w:rsidRPr="00705E44" w:rsidRDefault="0019370E" w:rsidP="00982693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</w:pPr>
          </w:p>
          <w:p w14:paraId="5EA6AB99" w14:textId="77777777" w:rsidR="0019370E" w:rsidRPr="00705E44" w:rsidRDefault="003A2028" w:rsidP="00982693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  <w:rPr>
                <w:u w:val="single"/>
              </w:rPr>
            </w:pPr>
            <w:r w:rsidRPr="00705E44">
              <w:rPr>
                <w:b/>
              </w:rPr>
              <w:t>Telephone Number</w:t>
            </w:r>
            <w:r w:rsidRPr="00705E44">
              <w:t xml:space="preserve">: Home: (        ) </w:t>
            </w:r>
            <w:r w:rsidRPr="00705E44">
              <w:rPr>
                <w:u w:val="single"/>
              </w:rPr>
              <w:t xml:space="preserve">                          </w:t>
            </w:r>
            <w:r w:rsidRPr="00705E44">
              <w:t xml:space="preserve">             Cell: (         )____________________________ </w:t>
            </w:r>
            <w:r w:rsidRPr="00705E44">
              <w:rPr>
                <w:u w:val="single"/>
              </w:rPr>
              <w:t xml:space="preserve">  </w:t>
            </w:r>
          </w:p>
          <w:p w14:paraId="3B11F0B0" w14:textId="77777777" w:rsidR="0019370E" w:rsidRPr="00705E44" w:rsidRDefault="0019370E" w:rsidP="00982693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  <w:rPr>
                <w:u w:val="single"/>
              </w:rPr>
            </w:pPr>
          </w:p>
          <w:p w14:paraId="3A4B5D30" w14:textId="77777777" w:rsidR="0019370E" w:rsidRPr="00705E44" w:rsidRDefault="003A2028" w:rsidP="00982693">
            <w:pPr>
              <w:tabs>
                <w:tab w:val="left" w:pos="0"/>
                <w:tab w:val="right" w:pos="9360"/>
              </w:tabs>
              <w:spacing w:line="276" w:lineRule="auto"/>
              <w:contextualSpacing w:val="0"/>
              <w:rPr>
                <w:b/>
                <w:sz w:val="22"/>
                <w:szCs w:val="22"/>
              </w:rPr>
            </w:pPr>
            <w:r w:rsidRPr="00705E44">
              <w:rPr>
                <w:b/>
              </w:rPr>
              <w:t>Relationship to the student:</w:t>
            </w:r>
            <w:r w:rsidRPr="00705E44">
              <w:t xml:space="preserve"> ___________________________________</w:t>
            </w:r>
          </w:p>
        </w:tc>
      </w:tr>
    </w:tbl>
    <w:p w14:paraId="3866077D" w14:textId="77777777" w:rsidR="00564E35" w:rsidRDefault="00564E35" w:rsidP="00564E35">
      <w:pPr>
        <w:tabs>
          <w:tab w:val="left" w:pos="0"/>
          <w:tab w:val="right" w:pos="10800"/>
        </w:tabs>
        <w:spacing w:line="360" w:lineRule="auto"/>
        <w:jc w:val="center"/>
        <w:rPr>
          <w:rFonts w:eastAsia="Times"/>
          <w:sz w:val="22"/>
          <w:szCs w:val="22"/>
        </w:rPr>
      </w:pPr>
    </w:p>
    <w:p w14:paraId="3D3A227F" w14:textId="77777777" w:rsidR="0019370E" w:rsidRPr="00982693" w:rsidRDefault="003A2028" w:rsidP="00564E35">
      <w:pPr>
        <w:tabs>
          <w:tab w:val="left" w:pos="0"/>
          <w:tab w:val="right" w:pos="10800"/>
        </w:tabs>
        <w:spacing w:line="360" w:lineRule="auto"/>
        <w:jc w:val="center"/>
        <w:rPr>
          <w:rFonts w:eastAsia="Times"/>
          <w:sz w:val="22"/>
          <w:szCs w:val="22"/>
        </w:rPr>
      </w:pPr>
      <w:r w:rsidRPr="00705E44">
        <w:rPr>
          <w:rFonts w:eastAsia="Times"/>
          <w:sz w:val="22"/>
          <w:szCs w:val="22"/>
        </w:rPr>
        <w:t>*** turn form over***</w:t>
      </w:r>
    </w:p>
    <w:p w14:paraId="7A4A450A" w14:textId="77777777" w:rsidR="00AF4E7E" w:rsidRDefault="003A2028" w:rsidP="003A2028">
      <w:pPr>
        <w:tabs>
          <w:tab w:val="left" w:pos="0"/>
          <w:tab w:val="right" w:pos="9360"/>
        </w:tabs>
      </w:pPr>
      <w:r w:rsidRPr="00705E44">
        <w:rPr>
          <w:b/>
        </w:rPr>
        <w:t>1.</w:t>
      </w:r>
      <w:r w:rsidRPr="00705E44">
        <w:t xml:space="preserve"> </w:t>
      </w:r>
      <w:r w:rsidR="00AF4E7E" w:rsidRPr="00AF4E7E">
        <w:rPr>
          <w:b/>
        </w:rPr>
        <w:t>Check all that apply.</w:t>
      </w:r>
      <w:r w:rsidR="00AF4E7E">
        <w:t xml:space="preserve"> </w:t>
      </w:r>
      <w:r w:rsidRPr="00982693">
        <w:rPr>
          <w:b/>
        </w:rPr>
        <w:t xml:space="preserve">I give permission for my </w:t>
      </w:r>
      <w:r w:rsidR="00982693" w:rsidRPr="00982693">
        <w:rPr>
          <w:b/>
        </w:rPr>
        <w:t>student</w:t>
      </w:r>
      <w:r w:rsidRPr="00982693">
        <w:rPr>
          <w:b/>
        </w:rPr>
        <w:t xml:space="preserve"> to be </w:t>
      </w:r>
      <w:r w:rsidR="00982693" w:rsidRPr="00982693">
        <w:rPr>
          <w:b/>
        </w:rPr>
        <w:t>given:</w:t>
      </w:r>
      <w:r w:rsidR="00982693">
        <w:t xml:space="preserve">        </w:t>
      </w:r>
    </w:p>
    <w:p w14:paraId="0E4787D9" w14:textId="77777777" w:rsidR="00AF4E7E" w:rsidRPr="00AF4E7E" w:rsidRDefault="003A2028" w:rsidP="00AF4E7E">
      <w:pPr>
        <w:tabs>
          <w:tab w:val="left" w:pos="0"/>
          <w:tab w:val="right" w:pos="9360"/>
        </w:tabs>
        <w:rPr>
          <w:b/>
          <w:sz w:val="16"/>
          <w:szCs w:val="16"/>
        </w:rPr>
      </w:pPr>
      <w:r w:rsidRPr="00AF4E7E">
        <w:rPr>
          <w:sz w:val="16"/>
          <w:szCs w:val="16"/>
        </w:rPr>
        <w:t xml:space="preserve"> </w:t>
      </w:r>
      <w:r w:rsidRPr="00AF4E7E">
        <w:rPr>
          <w:b/>
          <w:sz w:val="16"/>
          <w:szCs w:val="16"/>
        </w:rPr>
        <w:t xml:space="preserve"> </w:t>
      </w:r>
    </w:p>
    <w:p w14:paraId="69334302" w14:textId="77777777" w:rsidR="003A2028" w:rsidRPr="00705E44" w:rsidRDefault="003A2028" w:rsidP="00AF4E7E">
      <w:pPr>
        <w:tabs>
          <w:tab w:val="left" w:pos="0"/>
          <w:tab w:val="right" w:pos="9360"/>
        </w:tabs>
        <w:jc w:val="center"/>
      </w:pPr>
      <w:r w:rsidRPr="00705E44">
        <w:rPr>
          <w:b/>
        </w:rPr>
        <w:lastRenderedPageBreak/>
        <w:t xml:space="preserve"> </w:t>
      </w:r>
      <w:r w:rsidRPr="00705E44">
        <w:t xml:space="preserve">Aspirin                         </w:t>
      </w:r>
      <w:r w:rsidRPr="00705E44">
        <w:rPr>
          <w:b/>
        </w:rPr>
        <w:t xml:space="preserve"> </w:t>
      </w:r>
      <w:r w:rsidRPr="00705E44">
        <w:t xml:space="preserve">Tylenol   </w:t>
      </w:r>
      <w:r w:rsidR="00AF4E7E">
        <w:t xml:space="preserve">                      </w:t>
      </w:r>
      <w:r w:rsidRPr="00705E44">
        <w:rPr>
          <w:b/>
        </w:rPr>
        <w:t xml:space="preserve"> </w:t>
      </w:r>
      <w:r w:rsidRPr="00705E44">
        <w:t>Advil</w:t>
      </w:r>
    </w:p>
    <w:p w14:paraId="6E9E7FE3" w14:textId="77777777" w:rsidR="003A2028" w:rsidRPr="00705E44" w:rsidRDefault="003A2028" w:rsidP="003A2028">
      <w:pPr>
        <w:tabs>
          <w:tab w:val="left" w:pos="0"/>
          <w:tab w:val="right" w:pos="9360"/>
        </w:tabs>
      </w:pPr>
    </w:p>
    <w:p w14:paraId="519D1156" w14:textId="77777777" w:rsidR="003A2028" w:rsidRPr="00705E44" w:rsidRDefault="003A2028" w:rsidP="003A2028">
      <w:pPr>
        <w:tabs>
          <w:tab w:val="left" w:pos="0"/>
          <w:tab w:val="right" w:pos="10800"/>
        </w:tabs>
      </w:pPr>
      <w:r w:rsidRPr="00705E44">
        <w:rPr>
          <w:b/>
        </w:rPr>
        <w:t>2</w:t>
      </w:r>
      <w:r w:rsidRPr="00705E44">
        <w:t xml:space="preserve">. </w:t>
      </w:r>
      <w:r w:rsidRPr="00982693">
        <w:rPr>
          <w:b/>
        </w:rPr>
        <w:t xml:space="preserve">Does your </w:t>
      </w:r>
      <w:r w:rsidR="00982693">
        <w:rPr>
          <w:b/>
        </w:rPr>
        <w:t>student</w:t>
      </w:r>
      <w:r w:rsidRPr="00982693">
        <w:rPr>
          <w:b/>
        </w:rPr>
        <w:t xml:space="preserve"> have any limitations to physical activity?</w:t>
      </w:r>
      <w:r w:rsidRPr="00705E44">
        <w:t xml:space="preserve">  </w:t>
      </w:r>
      <w:r w:rsidRPr="00705E44">
        <w:rPr>
          <w:b/>
        </w:rPr>
        <w:t xml:space="preserve"> </w:t>
      </w:r>
      <w:r w:rsidRPr="00705E44">
        <w:t xml:space="preserve">No    </w:t>
      </w:r>
      <w:r w:rsidRPr="00705E44">
        <w:rPr>
          <w:b/>
        </w:rPr>
        <w:t xml:space="preserve"> </w:t>
      </w:r>
      <w:r w:rsidRPr="00705E44">
        <w:t>Yes - If YES, please explai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A2028" w:rsidRPr="00705E44" w14:paraId="02228D98" w14:textId="77777777" w:rsidTr="00D46588">
        <w:trPr>
          <w:trHeight w:val="369"/>
        </w:trPr>
        <w:tc>
          <w:tcPr>
            <w:tcW w:w="10790" w:type="dxa"/>
          </w:tcPr>
          <w:p w14:paraId="11AF0369" w14:textId="77777777" w:rsidR="003A2028" w:rsidRPr="00705E44" w:rsidRDefault="003A2028" w:rsidP="00D46588">
            <w:pPr>
              <w:tabs>
                <w:tab w:val="left" w:pos="0"/>
                <w:tab w:val="right" w:pos="1080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29EA769" w14:textId="77777777" w:rsidR="003A2028" w:rsidRPr="00705E44" w:rsidRDefault="003A2028" w:rsidP="003A2028">
      <w:pPr>
        <w:tabs>
          <w:tab w:val="left" w:pos="0"/>
          <w:tab w:val="right" w:pos="10800"/>
        </w:tabs>
      </w:pPr>
      <w:r w:rsidRPr="00705E44">
        <w:tab/>
      </w:r>
    </w:p>
    <w:p w14:paraId="1B891A8D" w14:textId="77777777" w:rsidR="003A2028" w:rsidRPr="00705E44" w:rsidRDefault="003A2028" w:rsidP="003A2028">
      <w:pPr>
        <w:tabs>
          <w:tab w:val="left" w:pos="0"/>
          <w:tab w:val="right" w:pos="10800"/>
        </w:tabs>
      </w:pPr>
      <w:r w:rsidRPr="00705E44">
        <w:rPr>
          <w:b/>
        </w:rPr>
        <w:t>3</w:t>
      </w:r>
      <w:r w:rsidRPr="00705E44">
        <w:t xml:space="preserve">. </w:t>
      </w:r>
      <w:r w:rsidRPr="00982693">
        <w:rPr>
          <w:b/>
        </w:rPr>
        <w:t xml:space="preserve">Is your </w:t>
      </w:r>
      <w:r w:rsidR="00982693">
        <w:rPr>
          <w:b/>
        </w:rPr>
        <w:t>student</w:t>
      </w:r>
      <w:r w:rsidRPr="00982693">
        <w:rPr>
          <w:b/>
        </w:rPr>
        <w:t xml:space="preserve"> on any medications?  </w:t>
      </w:r>
      <w:r w:rsidRPr="00705E44">
        <w:rPr>
          <w:b/>
        </w:rPr>
        <w:t xml:space="preserve"> </w:t>
      </w:r>
      <w:r w:rsidRPr="00705E44">
        <w:t xml:space="preserve">No     </w:t>
      </w:r>
      <w:r w:rsidRPr="00705E44">
        <w:rPr>
          <w:b/>
        </w:rPr>
        <w:t xml:space="preserve"> </w:t>
      </w:r>
      <w:r w:rsidRPr="00705E44">
        <w:t>Yes - If YES, please list below.</w:t>
      </w:r>
    </w:p>
    <w:tbl>
      <w:tblPr>
        <w:tblW w:w="0" w:type="auto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3A2028" w:rsidRPr="00705E44" w14:paraId="39EEB71D" w14:textId="77777777" w:rsidTr="00D46588">
        <w:tc>
          <w:tcPr>
            <w:tcW w:w="11016" w:type="dxa"/>
            <w:shd w:val="clear" w:color="auto" w:fill="auto"/>
          </w:tcPr>
          <w:p w14:paraId="75CC4E8F" w14:textId="77777777" w:rsidR="003A2028" w:rsidRPr="00705E44" w:rsidRDefault="003A2028" w:rsidP="00D46588">
            <w:pPr>
              <w:tabs>
                <w:tab w:val="left" w:pos="0"/>
                <w:tab w:val="right" w:pos="10800"/>
              </w:tabs>
            </w:pPr>
          </w:p>
        </w:tc>
      </w:tr>
    </w:tbl>
    <w:p w14:paraId="15F3B46C" w14:textId="77777777" w:rsidR="003A2028" w:rsidRPr="00705E44" w:rsidRDefault="003A2028" w:rsidP="003A2028">
      <w:pPr>
        <w:tabs>
          <w:tab w:val="left" w:pos="0"/>
          <w:tab w:val="right" w:pos="9360"/>
        </w:tabs>
      </w:pPr>
    </w:p>
    <w:p w14:paraId="415D4164" w14:textId="77777777" w:rsidR="003A2028" w:rsidRPr="00705E44" w:rsidRDefault="003A2028" w:rsidP="003A2028">
      <w:pPr>
        <w:tabs>
          <w:tab w:val="left" w:pos="0"/>
          <w:tab w:val="right" w:pos="9360"/>
        </w:tabs>
      </w:pPr>
      <w:r w:rsidRPr="00705E44">
        <w:rPr>
          <w:b/>
        </w:rPr>
        <w:t>4</w:t>
      </w:r>
      <w:r w:rsidRPr="00705E44">
        <w:t xml:space="preserve">.  </w:t>
      </w:r>
      <w:r w:rsidRPr="00982693">
        <w:rPr>
          <w:b/>
        </w:rPr>
        <w:t xml:space="preserve">Does your </w:t>
      </w:r>
      <w:r w:rsidR="00982693">
        <w:rPr>
          <w:b/>
        </w:rPr>
        <w:t>student</w:t>
      </w:r>
      <w:r w:rsidRPr="00982693">
        <w:rPr>
          <w:b/>
        </w:rPr>
        <w:t xml:space="preserve"> have any allergies, including food allergies</w:t>
      </w:r>
      <w:r w:rsidRPr="00705E44">
        <w:t xml:space="preserve">? </w:t>
      </w:r>
      <w:r w:rsidRPr="00705E44">
        <w:rPr>
          <w:b/>
        </w:rPr>
        <w:t xml:space="preserve"> </w:t>
      </w:r>
      <w:r w:rsidRPr="00705E44">
        <w:t xml:space="preserve">No     </w:t>
      </w:r>
      <w:r w:rsidRPr="00705E44">
        <w:rPr>
          <w:b/>
        </w:rPr>
        <w:t xml:space="preserve"> </w:t>
      </w:r>
      <w:r w:rsidRPr="00705E44">
        <w:t>Yes - If YES, please list below.</w:t>
      </w:r>
    </w:p>
    <w:tbl>
      <w:tblPr>
        <w:tblW w:w="0" w:type="auto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3A2028" w:rsidRPr="00705E44" w14:paraId="3F881189" w14:textId="77777777" w:rsidTr="00D46588">
        <w:trPr>
          <w:trHeight w:val="288"/>
        </w:trPr>
        <w:tc>
          <w:tcPr>
            <w:tcW w:w="11016" w:type="dxa"/>
            <w:shd w:val="clear" w:color="auto" w:fill="auto"/>
          </w:tcPr>
          <w:p w14:paraId="31A26EF9" w14:textId="77777777" w:rsidR="003A2028" w:rsidRPr="00705E44" w:rsidRDefault="003A2028" w:rsidP="00D46588">
            <w:pPr>
              <w:tabs>
                <w:tab w:val="left" w:pos="0"/>
                <w:tab w:val="right" w:pos="10800"/>
              </w:tabs>
            </w:pPr>
          </w:p>
        </w:tc>
      </w:tr>
    </w:tbl>
    <w:p w14:paraId="62158EC2" w14:textId="77777777" w:rsidR="003A2028" w:rsidRPr="00705E44" w:rsidRDefault="003A2028" w:rsidP="003A2028">
      <w:pPr>
        <w:tabs>
          <w:tab w:val="left" w:pos="0"/>
          <w:tab w:val="right" w:pos="9360"/>
        </w:tabs>
      </w:pPr>
    </w:p>
    <w:p w14:paraId="70128815" w14:textId="77777777" w:rsidR="003A2028" w:rsidRPr="00705E44" w:rsidRDefault="003A2028" w:rsidP="003A2028">
      <w:pPr>
        <w:tabs>
          <w:tab w:val="left" w:pos="0"/>
          <w:tab w:val="right" w:pos="9360"/>
        </w:tabs>
      </w:pPr>
      <w:r w:rsidRPr="00705E44">
        <w:rPr>
          <w:b/>
        </w:rPr>
        <w:t>5</w:t>
      </w:r>
      <w:r w:rsidRPr="00705E44">
        <w:t xml:space="preserve">.  </w:t>
      </w:r>
      <w:r w:rsidRPr="00982693">
        <w:rPr>
          <w:b/>
        </w:rPr>
        <w:t xml:space="preserve">Does your </w:t>
      </w:r>
      <w:r w:rsidR="00982693">
        <w:rPr>
          <w:b/>
        </w:rPr>
        <w:t>student</w:t>
      </w:r>
      <w:r w:rsidRPr="00982693">
        <w:rPr>
          <w:b/>
        </w:rPr>
        <w:t xml:space="preserve"> have any special needs for accommodations or is there any other medical concerns that we should be aware of?</w:t>
      </w:r>
      <w:r w:rsidRPr="00705E44">
        <w:t xml:space="preserve">       </w:t>
      </w:r>
      <w:r w:rsidRPr="00705E44">
        <w:rPr>
          <w:b/>
        </w:rPr>
        <w:t xml:space="preserve"> </w:t>
      </w:r>
      <w:r w:rsidRPr="00705E44">
        <w:t xml:space="preserve">No     </w:t>
      </w:r>
      <w:r w:rsidRPr="00705E44">
        <w:rPr>
          <w:b/>
        </w:rPr>
        <w:t xml:space="preserve"> </w:t>
      </w:r>
      <w:r w:rsidRPr="00705E44">
        <w:t>Yes - If YES, please list below.</w:t>
      </w:r>
    </w:p>
    <w:tbl>
      <w:tblPr>
        <w:tblW w:w="0" w:type="auto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3A2028" w:rsidRPr="00705E44" w14:paraId="792F8520" w14:textId="77777777" w:rsidTr="00D46588">
        <w:trPr>
          <w:trHeight w:val="306"/>
        </w:trPr>
        <w:tc>
          <w:tcPr>
            <w:tcW w:w="11016" w:type="dxa"/>
            <w:shd w:val="clear" w:color="auto" w:fill="auto"/>
          </w:tcPr>
          <w:p w14:paraId="11FB8525" w14:textId="77777777" w:rsidR="003A2028" w:rsidRPr="00705E44" w:rsidRDefault="003A2028" w:rsidP="00D46588">
            <w:pPr>
              <w:tabs>
                <w:tab w:val="left" w:pos="0"/>
                <w:tab w:val="right" w:pos="10800"/>
              </w:tabs>
            </w:pPr>
          </w:p>
        </w:tc>
      </w:tr>
    </w:tbl>
    <w:p w14:paraId="2F130EAB" w14:textId="77777777" w:rsidR="003A2028" w:rsidRPr="00705E44" w:rsidRDefault="003A2028">
      <w:pPr>
        <w:tabs>
          <w:tab w:val="left" w:pos="0"/>
          <w:tab w:val="right" w:pos="9360"/>
        </w:tabs>
        <w:spacing w:line="200" w:lineRule="auto"/>
        <w:rPr>
          <w:rFonts w:eastAsia="Times"/>
          <w:b/>
        </w:rPr>
      </w:pPr>
    </w:p>
    <w:p w14:paraId="09267B49" w14:textId="77777777" w:rsidR="0019370E" w:rsidRPr="00705E44" w:rsidRDefault="0019370E">
      <w:pPr>
        <w:tabs>
          <w:tab w:val="left" w:pos="0"/>
          <w:tab w:val="right" w:pos="9360"/>
        </w:tabs>
        <w:spacing w:line="200" w:lineRule="auto"/>
        <w:rPr>
          <w:rFonts w:eastAsia="Times"/>
        </w:rPr>
      </w:pPr>
    </w:p>
    <w:p w14:paraId="245445BC" w14:textId="77777777" w:rsidR="0019370E" w:rsidRPr="00705E44" w:rsidRDefault="0019370E">
      <w:pPr>
        <w:tabs>
          <w:tab w:val="left" w:pos="0"/>
          <w:tab w:val="right" w:pos="9360"/>
        </w:tabs>
        <w:spacing w:line="200" w:lineRule="auto"/>
        <w:rPr>
          <w:rFonts w:eastAsia="Times"/>
        </w:rPr>
      </w:pPr>
    </w:p>
    <w:p w14:paraId="50040933" w14:textId="77777777" w:rsidR="0019370E" w:rsidRPr="00705E44" w:rsidRDefault="003A2028">
      <w:pPr>
        <w:numPr>
          <w:ilvl w:val="0"/>
          <w:numId w:val="1"/>
        </w:numPr>
        <w:tabs>
          <w:tab w:val="left" w:pos="0"/>
          <w:tab w:val="right" w:pos="9360"/>
        </w:tabs>
        <w:spacing w:line="200" w:lineRule="auto"/>
        <w:ind w:hanging="360"/>
        <w:contextualSpacing/>
      </w:pPr>
      <w:r w:rsidRPr="00705E44">
        <w:t xml:space="preserve">I authorize the teacher, program leader or qualified medical personnel to take whatever first-aid action is deemed necessary, in their sole judgment, to protect my </w:t>
      </w:r>
      <w:r w:rsidR="00982693">
        <w:t>student</w:t>
      </w:r>
      <w:r w:rsidRPr="00705E44">
        <w:t>’s health and safety in the event of any emergency. I agree that the program will not be responsible for or liable for any act, error, omission, or for any personal injury.</w:t>
      </w:r>
    </w:p>
    <w:p w14:paraId="45E1C371" w14:textId="77777777" w:rsidR="0019370E" w:rsidRPr="00705E44" w:rsidRDefault="0019370E">
      <w:pPr>
        <w:tabs>
          <w:tab w:val="left" w:pos="0"/>
          <w:tab w:val="right" w:pos="9360"/>
        </w:tabs>
        <w:spacing w:line="200" w:lineRule="auto"/>
      </w:pPr>
    </w:p>
    <w:p w14:paraId="01139EB2" w14:textId="77777777" w:rsidR="0019370E" w:rsidRPr="00705E44" w:rsidRDefault="003A2028">
      <w:pPr>
        <w:numPr>
          <w:ilvl w:val="0"/>
          <w:numId w:val="1"/>
        </w:numPr>
        <w:tabs>
          <w:tab w:val="left" w:pos="0"/>
          <w:tab w:val="right" w:pos="9360"/>
        </w:tabs>
        <w:spacing w:line="200" w:lineRule="auto"/>
        <w:ind w:hanging="360"/>
        <w:contextualSpacing/>
      </w:pPr>
      <w:r w:rsidRPr="00705E44">
        <w:t xml:space="preserve">I hereby give consent to allow my </w:t>
      </w:r>
      <w:r w:rsidR="00982693">
        <w:t>student</w:t>
      </w:r>
      <w:r w:rsidRPr="00705E44">
        <w:t xml:space="preserve"> to receive medical treatment which may be deemed advisable in the event of injury, accident, and/or illness during this program.</w:t>
      </w:r>
      <w:r w:rsidRPr="00705E44">
        <w:rPr>
          <w:rFonts w:eastAsia="Times"/>
        </w:rPr>
        <w:t xml:space="preserve"> Permission is hereby granted for any emergency medical treatment, operation, anesthesia, or inoculation that might be needed.</w:t>
      </w:r>
    </w:p>
    <w:p w14:paraId="68BBC191" w14:textId="77777777" w:rsidR="0019370E" w:rsidRPr="00705E44" w:rsidRDefault="0019370E">
      <w:pPr>
        <w:tabs>
          <w:tab w:val="left" w:pos="0"/>
          <w:tab w:val="right" w:pos="9360"/>
        </w:tabs>
        <w:spacing w:line="200" w:lineRule="auto"/>
      </w:pPr>
    </w:p>
    <w:p w14:paraId="05FDCCA5" w14:textId="77777777" w:rsidR="0019370E" w:rsidRPr="00705E44" w:rsidRDefault="003A2028">
      <w:pPr>
        <w:numPr>
          <w:ilvl w:val="0"/>
          <w:numId w:val="1"/>
        </w:numPr>
        <w:ind w:hanging="360"/>
        <w:contextualSpacing/>
      </w:pPr>
      <w:r w:rsidRPr="00705E44">
        <w:rPr>
          <w:rFonts w:eastAsia="Times"/>
        </w:rPr>
        <w:t xml:space="preserve">In addition, I hereby give my permission as parent/legal guardian for my </w:t>
      </w:r>
      <w:r w:rsidR="00982693">
        <w:rPr>
          <w:rFonts w:eastAsia="Times"/>
        </w:rPr>
        <w:t>student</w:t>
      </w:r>
      <w:r w:rsidRPr="00705E44">
        <w:rPr>
          <w:rFonts w:eastAsia="Times"/>
        </w:rPr>
        <w:t xml:space="preserve"> to participate in trips, athletic activities, and the Wide Angle Vision program (i.e. hiking, canoeing, technical rock climbing, high ropes course &amp; caving) until he/she officially withdraws or terminates himself/herself from the program. </w:t>
      </w:r>
    </w:p>
    <w:p w14:paraId="74A08345" w14:textId="77777777" w:rsidR="0019370E" w:rsidRPr="00705E44" w:rsidRDefault="0019370E">
      <w:pPr>
        <w:tabs>
          <w:tab w:val="left" w:pos="0"/>
          <w:tab w:val="right" w:pos="9360"/>
        </w:tabs>
        <w:spacing w:line="200" w:lineRule="auto"/>
        <w:rPr>
          <w:sz w:val="22"/>
          <w:szCs w:val="22"/>
        </w:rPr>
      </w:pPr>
    </w:p>
    <w:p w14:paraId="4CD8EA26" w14:textId="77777777" w:rsidR="0019370E" w:rsidRPr="00705E44" w:rsidRDefault="0019370E">
      <w:pPr>
        <w:tabs>
          <w:tab w:val="left" w:pos="0"/>
          <w:tab w:val="right" w:pos="9360"/>
        </w:tabs>
        <w:spacing w:line="200" w:lineRule="auto"/>
        <w:rPr>
          <w:sz w:val="22"/>
          <w:szCs w:val="22"/>
        </w:rPr>
      </w:pPr>
    </w:p>
    <w:p w14:paraId="389B85DA" w14:textId="77777777" w:rsidR="0019370E" w:rsidRPr="00705E44" w:rsidRDefault="0019370E">
      <w:pPr>
        <w:rPr>
          <w:rFonts w:eastAsia="Times"/>
          <w:sz w:val="22"/>
          <w:szCs w:val="22"/>
        </w:rPr>
      </w:pPr>
    </w:p>
    <w:p w14:paraId="416AD210" w14:textId="77777777" w:rsidR="003A2028" w:rsidRPr="00705E44" w:rsidRDefault="003A2028" w:rsidP="003A2028">
      <w:pPr>
        <w:rPr>
          <w:b/>
          <w:sz w:val="22"/>
          <w:szCs w:val="22"/>
        </w:rPr>
      </w:pPr>
      <w:r w:rsidRPr="00705E44">
        <w:rPr>
          <w:sz w:val="22"/>
          <w:szCs w:val="22"/>
        </w:rPr>
        <w:t>__________________________________________________________</w:t>
      </w:r>
      <w:r w:rsidRPr="00705E44">
        <w:rPr>
          <w:sz w:val="22"/>
          <w:szCs w:val="22"/>
        </w:rPr>
        <w:tab/>
        <w:t xml:space="preserve">                                _____________________</w:t>
      </w:r>
      <w:r w:rsidRPr="00705E44">
        <w:rPr>
          <w:b/>
          <w:sz w:val="22"/>
          <w:szCs w:val="22"/>
        </w:rPr>
        <w:t xml:space="preserve">     </w:t>
      </w:r>
    </w:p>
    <w:p w14:paraId="3A098FCC" w14:textId="77777777" w:rsidR="003A2028" w:rsidRPr="00705E44" w:rsidRDefault="003A2028" w:rsidP="003A2028">
      <w:pPr>
        <w:rPr>
          <w:b/>
          <w:sz w:val="22"/>
          <w:szCs w:val="22"/>
        </w:rPr>
      </w:pPr>
      <w:r w:rsidRPr="00705E44">
        <w:rPr>
          <w:b/>
          <w:sz w:val="22"/>
          <w:szCs w:val="22"/>
        </w:rPr>
        <w:t xml:space="preserve">          Signature:    </w:t>
      </w:r>
      <w:r w:rsidRPr="00AD6966">
        <w:rPr>
          <w:sz w:val="23"/>
          <w:szCs w:val="32"/>
        </w:rPr>
        <w:t xml:space="preserve"> </w:t>
      </w:r>
      <w:r w:rsidRPr="00AD6966">
        <w:t xml:space="preserve">Mother    </w:t>
      </w:r>
      <w:r w:rsidRPr="00AD6966">
        <w:rPr>
          <w:sz w:val="23"/>
          <w:szCs w:val="32"/>
        </w:rPr>
        <w:t xml:space="preserve"> </w:t>
      </w:r>
      <w:r w:rsidRPr="00AD6966">
        <w:t xml:space="preserve">Father   </w:t>
      </w:r>
      <w:r w:rsidRPr="00AD6966">
        <w:rPr>
          <w:sz w:val="23"/>
          <w:szCs w:val="32"/>
        </w:rPr>
        <w:t xml:space="preserve"> </w:t>
      </w:r>
      <w:r w:rsidRPr="00AD6966">
        <w:t>Guardian</w:t>
      </w:r>
      <w:r w:rsidRPr="00705E44">
        <w:rPr>
          <w:b/>
        </w:rPr>
        <w:t xml:space="preserve">         </w:t>
      </w:r>
      <w:r w:rsidRPr="00705E44">
        <w:rPr>
          <w:b/>
          <w:sz w:val="22"/>
          <w:szCs w:val="22"/>
        </w:rPr>
        <w:tab/>
      </w:r>
      <w:r w:rsidRPr="00705E44">
        <w:rPr>
          <w:b/>
          <w:sz w:val="22"/>
          <w:szCs w:val="22"/>
        </w:rPr>
        <w:tab/>
      </w:r>
      <w:r w:rsidRPr="00705E44">
        <w:rPr>
          <w:b/>
          <w:sz w:val="22"/>
          <w:szCs w:val="22"/>
        </w:rPr>
        <w:tab/>
        <w:t xml:space="preserve">                     </w:t>
      </w:r>
      <w:r w:rsidR="00AD6966">
        <w:rPr>
          <w:b/>
          <w:sz w:val="22"/>
          <w:szCs w:val="22"/>
        </w:rPr>
        <w:t xml:space="preserve">                  </w:t>
      </w:r>
      <w:r w:rsidRPr="00705E44">
        <w:rPr>
          <w:b/>
          <w:sz w:val="22"/>
          <w:szCs w:val="22"/>
        </w:rPr>
        <w:t>Date</w:t>
      </w:r>
    </w:p>
    <w:p w14:paraId="1BDE52BD" w14:textId="77777777" w:rsidR="0019370E" w:rsidRPr="00705E44" w:rsidRDefault="0019370E" w:rsidP="003A2028">
      <w:pPr>
        <w:rPr>
          <w:rFonts w:eastAsia="Times"/>
          <w:sz w:val="20"/>
          <w:szCs w:val="20"/>
        </w:rPr>
      </w:pPr>
    </w:p>
    <w:sectPr w:rsidR="0019370E" w:rsidRPr="00705E44" w:rsidSect="004D01E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0" w:footer="720" w:gutter="0"/>
      <w:paperSrc w:first="262" w:other="262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EB1CD" w14:textId="77777777" w:rsidR="00ED4109" w:rsidRDefault="00ED4109">
      <w:r>
        <w:separator/>
      </w:r>
    </w:p>
  </w:endnote>
  <w:endnote w:type="continuationSeparator" w:id="0">
    <w:p w14:paraId="51883E98" w14:textId="77777777" w:rsidR="00ED4109" w:rsidRDefault="00ED4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6222B" w14:textId="77777777" w:rsidR="004A31CC" w:rsidRDefault="004A31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E74D9" w14:textId="77777777" w:rsidR="004A31CC" w:rsidRDefault="004A31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A57E7" w14:textId="77777777" w:rsidR="004A31CC" w:rsidRDefault="004A31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E58A0" w14:textId="77777777" w:rsidR="00ED4109" w:rsidRDefault="00ED4109">
      <w:r>
        <w:separator/>
      </w:r>
    </w:p>
  </w:footnote>
  <w:footnote w:type="continuationSeparator" w:id="0">
    <w:p w14:paraId="5E18D180" w14:textId="77777777" w:rsidR="00ED4109" w:rsidRDefault="00ED41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9B329" w14:textId="77777777" w:rsidR="004A31CC" w:rsidRDefault="004A31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DEA38" w14:textId="77777777" w:rsidR="0019370E" w:rsidRDefault="003A2028">
    <w:pPr>
      <w:tabs>
        <w:tab w:val="center" w:pos="4680"/>
        <w:tab w:val="right" w:pos="9360"/>
      </w:tabs>
      <w:spacing w:before="720"/>
      <w:jc w:val="center"/>
      <w:rPr>
        <w:smallCaps/>
        <w:sz w:val="16"/>
        <w:szCs w:val="16"/>
      </w:rPr>
    </w:pPr>
    <w:r>
      <w:rPr>
        <w:smallCaps/>
        <w:sz w:val="16"/>
        <w:szCs w:val="16"/>
      </w:rPr>
      <w:t xml:space="preserve"> </w:t>
    </w:r>
  </w:p>
  <w:p w14:paraId="602F56F6" w14:textId="77777777" w:rsidR="0019370E" w:rsidRDefault="0019370E">
    <w:pPr>
      <w:tabs>
        <w:tab w:val="center" w:pos="4680"/>
        <w:tab w:val="right" w:pos="9360"/>
      </w:tabs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5ABCA" w14:textId="39115FF5" w:rsidR="0019370E" w:rsidRPr="006F5DBB" w:rsidRDefault="00077405" w:rsidP="00F42818">
    <w:pPr>
      <w:tabs>
        <w:tab w:val="left" w:pos="1210"/>
        <w:tab w:val="center" w:pos="4680"/>
        <w:tab w:val="center" w:pos="5400"/>
        <w:tab w:val="right" w:pos="9360"/>
      </w:tabs>
      <w:spacing w:before="720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52A2A0BB" wp14:editId="1C6FA586">
          <wp:simplePos x="0" y="0"/>
          <wp:positionH relativeFrom="column">
            <wp:posOffset>2376311</wp:posOffset>
          </wp:positionH>
          <wp:positionV relativeFrom="paragraph">
            <wp:posOffset>361244</wp:posOffset>
          </wp:positionV>
          <wp:extent cx="873760" cy="846317"/>
          <wp:effectExtent l="0" t="0" r="2540" b="5080"/>
          <wp:wrapNone/>
          <wp:docPr id="8" name="Shape 4" descr="Image result for danbury high school logo" title="http://www.danbury.k12.ct.us/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hape 4" descr="Image result for danbury high school logo" title="http://www.danbury.k12.ct.us/"/>
                  <pic:cNvPicPr preferRelativeResize="0"/>
                </pic:nvPicPr>
                <pic:blipFill>
                  <a:blip r:embed="rId1">
                    <a:alphaModFix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079" cy="8485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20"/>
        <w:szCs w:val="20"/>
      </w:rPr>
      <w:drawing>
        <wp:inline distT="0" distB="0" distL="0" distR="0" wp14:anchorId="68787ABD" wp14:editId="74CF8AEF">
          <wp:extent cx="1151467" cy="762740"/>
          <wp:effectExtent l="0" t="0" r="4445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ConnectionLogo_HVA.BLK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0839" cy="768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sz w:val="20"/>
        <w:szCs w:val="20"/>
      </w:rPr>
      <w:drawing>
        <wp:inline distT="0" distB="0" distL="0" distR="0" wp14:anchorId="3F93DC9D" wp14:editId="7F6C1DE4">
          <wp:extent cx="372880" cy="665197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VA 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8627" cy="6932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D5A39">
      <w:rPr>
        <w:sz w:val="20"/>
        <w:szCs w:val="20"/>
      </w:rPr>
      <w:tab/>
    </w:r>
    <w:r w:rsidR="001D5A39">
      <w:rPr>
        <w:sz w:val="20"/>
        <w:szCs w:val="20"/>
      </w:rPr>
      <w:tab/>
    </w:r>
    <w:r w:rsidR="001D5A39">
      <w:rPr>
        <w:sz w:val="20"/>
        <w:szCs w:val="20"/>
      </w:rPr>
      <w:tab/>
    </w:r>
    <w:r w:rsidR="00F42818">
      <w:rPr>
        <w:noProof/>
        <w:color w:val="auto"/>
      </w:rPr>
      <w:drawing>
        <wp:inline distT="0" distB="0" distL="0" distR="0" wp14:anchorId="26D45EA3" wp14:editId="3C3F4DA9">
          <wp:extent cx="752475" cy="752475"/>
          <wp:effectExtent l="0" t="0" r="9525" b="9525"/>
          <wp:docPr id="2" name="Picture 2" descr="Prima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imary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47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9655A">
      <w:rPr>
        <w:noProof/>
        <w:sz w:val="20"/>
        <w:szCs w:val="20"/>
      </w:rPr>
      <w:drawing>
        <wp:inline distT="0" distB="0" distL="0" distR="0" wp14:anchorId="639319F2" wp14:editId="1D5732AE">
          <wp:extent cx="1281121" cy="662505"/>
          <wp:effectExtent l="0" t="0" r="190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NOAA grant logo color.jp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2998" cy="663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BC4AE3" w14:textId="51404BA4" w:rsidR="00596BEB" w:rsidRPr="00FB4425" w:rsidRDefault="004A31CC" w:rsidP="00596BEB">
    <w:pPr>
      <w:tabs>
        <w:tab w:val="center" w:pos="4680"/>
        <w:tab w:val="right" w:pos="9360"/>
      </w:tabs>
      <w:jc w:val="center"/>
      <w:rPr>
        <w:b/>
        <w:smallCaps/>
        <w:sz w:val="28"/>
        <w:szCs w:val="28"/>
      </w:rPr>
    </w:pPr>
    <w:r>
      <w:rPr>
        <w:b/>
        <w:smallCaps/>
        <w:sz w:val="28"/>
        <w:szCs w:val="28"/>
      </w:rPr>
      <w:t xml:space="preserve">2024 </w:t>
    </w:r>
    <w:r w:rsidR="00FB4425" w:rsidRPr="00FB4425">
      <w:rPr>
        <w:b/>
        <w:smallCaps/>
        <w:sz w:val="28"/>
        <w:szCs w:val="28"/>
      </w:rPr>
      <w:t>S</w:t>
    </w:r>
    <w:r>
      <w:rPr>
        <w:b/>
        <w:smallCaps/>
        <w:sz w:val="28"/>
        <w:szCs w:val="28"/>
      </w:rPr>
      <w:t>pring</w:t>
    </w:r>
    <w:r w:rsidR="00FB4425" w:rsidRPr="00FB4425">
      <w:rPr>
        <w:b/>
        <w:smallCaps/>
        <w:sz w:val="28"/>
        <w:szCs w:val="28"/>
      </w:rPr>
      <w:t xml:space="preserve"> watershed steward ambassadors (swsa)</w:t>
    </w:r>
    <w:r w:rsidR="002502E7">
      <w:rPr>
        <w:b/>
        <w:smallCaps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C685F"/>
    <w:multiLevelType w:val="multilevel"/>
    <w:tmpl w:val="A710B3D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 w16cid:durableId="1540043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wNzUwNjIxNrAwtjRW0lEKTi0uzszPAykwqQUACX9/ZCwAAAA="/>
  </w:docVars>
  <w:rsids>
    <w:rsidRoot w:val="0019370E"/>
    <w:rsid w:val="00077405"/>
    <w:rsid w:val="0019370E"/>
    <w:rsid w:val="001D5A39"/>
    <w:rsid w:val="002422B0"/>
    <w:rsid w:val="002502E7"/>
    <w:rsid w:val="0029655A"/>
    <w:rsid w:val="002D6000"/>
    <w:rsid w:val="003776C5"/>
    <w:rsid w:val="003A2028"/>
    <w:rsid w:val="004A31CC"/>
    <w:rsid w:val="004D01EF"/>
    <w:rsid w:val="00564E35"/>
    <w:rsid w:val="00596BEB"/>
    <w:rsid w:val="006F240F"/>
    <w:rsid w:val="006F5DBB"/>
    <w:rsid w:val="00705E44"/>
    <w:rsid w:val="00976E12"/>
    <w:rsid w:val="00982693"/>
    <w:rsid w:val="00A33AF3"/>
    <w:rsid w:val="00AD6966"/>
    <w:rsid w:val="00AF4E7E"/>
    <w:rsid w:val="00BA0841"/>
    <w:rsid w:val="00C10E2E"/>
    <w:rsid w:val="00E160A1"/>
    <w:rsid w:val="00ED4109"/>
    <w:rsid w:val="00F42818"/>
    <w:rsid w:val="00F8344C"/>
    <w:rsid w:val="00FB4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EF8DF8"/>
  <w15:docId w15:val="{B2763670-0232-4D2A-BDCA-1B40FFB6F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776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76C5"/>
  </w:style>
  <w:style w:type="paragraph" w:styleId="Footer">
    <w:name w:val="footer"/>
    <w:basedOn w:val="Normal"/>
    <w:link w:val="FooterChar"/>
    <w:uiPriority w:val="99"/>
    <w:unhideWhenUsed/>
    <w:rsid w:val="003776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76C5"/>
  </w:style>
  <w:style w:type="table" w:styleId="TableGrid">
    <w:name w:val="Table Grid"/>
    <w:basedOn w:val="TableNormal"/>
    <w:uiPriority w:val="59"/>
    <w:rsid w:val="003A2028"/>
    <w:pPr>
      <w:widowControl/>
    </w:pPr>
    <w:rPr>
      <w:rFonts w:asciiTheme="minorHAnsi" w:eastAsiaTheme="minorHAnsi" w:hAnsiTheme="minorHAnsi" w:cstheme="minorBidi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4E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08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8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image" Target="media/image5.jp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Connecticut State University</Company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a E. Silva</cp:lastModifiedBy>
  <cp:revision>7</cp:revision>
  <cp:lastPrinted>2019-06-07T12:56:00Z</cp:lastPrinted>
  <dcterms:created xsi:type="dcterms:W3CDTF">2020-04-22T20:00:00Z</dcterms:created>
  <dcterms:modified xsi:type="dcterms:W3CDTF">2024-02-23T21:21:00Z</dcterms:modified>
</cp:coreProperties>
</file>